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5" w:name="Xa32e61a024e016526205ec86fac37c97337f915"/>
    <w:p>
      <w:pPr>
        <w:pStyle w:val="Heading1"/>
      </w:pPr>
      <w:r>
        <w:t xml:space="preserve">Cover Letter for Photographer Position in India Bangalore</w:t>
      </w:r>
    </w:p>
    <w:p>
      <w:pPr>
        <w:pStyle w:val="FirstParagraph"/>
      </w:pPr>
      <w:r>
        <w:t xml:space="preserve">Dear [Hiring Manager's Name],</w:t>
      </w:r>
      <w:r>
        <w:br/>
      </w:r>
      <w:r>
        <w:br/>
      </w:r>
    </w:p>
    <w:p>
      <w:pPr>
        <w:pStyle w:val="BodyText"/>
      </w:pPr>
      <w:r>
        <w:t xml:space="preserve">I am writing to express my keen interest in the Photographer position at [Company Name] in India Bangalore. As a passionate and skilled photographer with over [X years] of experience capturing the vibrant essence of life through the lens, I believe my creative vision, technical expertise, and deep connection to the cultural and geographical landscape of India Bangalore make me an ideal candidate for this role. My journey as a photographer has been shaped by the dynamic energy of this city, where tradition meets modernity, and every corner holds a story waiting to be told. I am eager to contribute my unique perspective to [Company Name]’s mission of creating impactful visual narratives that resonate with audiences in India Bangalore and beyond.</w:t>
      </w:r>
    </w:p>
    <w:bookmarkStart w:id="20" w:name="Xc3a2c3bfbb64799c1408200b99beb5524d41514"/>
    <w:p>
      <w:pPr>
        <w:pStyle w:val="Heading2"/>
      </w:pPr>
      <w:r>
        <w:t xml:space="preserve">Why India Bangalore? A Photographer’s Perspective</w:t>
      </w:r>
    </w:p>
    <w:p>
      <w:pPr>
        <w:pStyle w:val="FirstParagraph"/>
      </w:pPr>
      <w:r>
        <w:t xml:space="preserve">India Bangalore, often referred to as the "Silicon Valley of India," is a city that thrives on innovation, diversity, and artistic expression. As a photographer based in this bustling metropolis, I have had the privilege of documenting its multifaceted identity—from the serene backwaters of Hebbal to the towering skyline of Brigade Road. Bangalore’s blend of historical architecture, thriving tech hubs, and cultural festivals provides an ever-evolving canvas for storytelling through images. My work as a photographer in India Bangalore has allowed me to develop a deep appreciation for the city’s unique character, and I am confident that my ability to capture its essence will add value to your team.</w:t>
      </w:r>
    </w:p>
    <w:bookmarkEnd w:id="20"/>
    <w:bookmarkStart w:id="21" w:name="my-photography-expertise-and-experience"/>
    <w:p>
      <w:pPr>
        <w:pStyle w:val="Heading2"/>
      </w:pPr>
      <w:r>
        <w:t xml:space="preserve">My Photography Expertise and Experience</w:t>
      </w:r>
    </w:p>
    <w:p>
      <w:pPr>
        <w:pStyle w:val="FirstParagraph"/>
      </w:pPr>
      <w:r>
        <w:t xml:space="preserve">With a background in [mention relevant education or certifications, e.g., "photography at XYZ Institute" or "certified professional photographer"], I have honed my skills in various genres, including portrait photography, event coverage, commercial shoots, and lifestyle imaging. My portfolio reflects a commitment to quality and creativity, with a focus on authenticity and emotional storytelling. In India Bangalore’s competitive creative industry, I have consistently delivered work that not only meets but exceeds client expectations.</w:t>
      </w:r>
    </w:p>
    <w:p>
      <w:pPr>
        <w:pStyle w:val="BodyText"/>
      </w:pPr>
      <w:r>
        <w:t xml:space="preserve">One of my key strengths is my ability to adapt to diverse environments. Whether capturing the intricate details of a wedding in the heart of Bangalore or documenting a corporate event in one of the city’s iconic venues, I approach each project with precision and dedication. My technical proficiency with equipment such as [mention specific cameras, lenses, or software] ensures that every image is sharp, well-composed, and rich in detail. Additionally, my strong understanding of lighting techniques allows me to create visually striking images even in challenging conditions.</w:t>
      </w:r>
    </w:p>
    <w:bookmarkEnd w:id="21"/>
    <w:bookmarkStart w:id="22" w:name="Xeda9d7181bc587a913052c8ed845285d485e3fd"/>
    <w:p>
      <w:pPr>
        <w:pStyle w:val="Heading2"/>
      </w:pPr>
      <w:r>
        <w:t xml:space="preserve">Understanding the Local Market and Client Needs</w:t>
      </w:r>
    </w:p>
    <w:p>
      <w:pPr>
        <w:pStyle w:val="FirstParagraph"/>
      </w:pPr>
      <w:r>
        <w:t xml:space="preserve">As a photographer based in India Bangalore, I am acutely aware of the unique demands of this market. The city’s fast-paced lifestyle and growing demand for high-quality visual content require photographers to be not only technically skilled but also highly responsive to client needs. Over the years, I have built a reputation for delivering timely results without compromising on quality. My ability to communicate effectively with clients, understand their vision, and translate it into compelling imagery has earned me a loyal clientele across Bangalore’s creative and corporate sectors.</w:t>
      </w:r>
    </w:p>
    <w:p>
      <w:pPr>
        <w:pStyle w:val="BodyText"/>
      </w:pPr>
      <w:r>
        <w:t xml:space="preserve">I have also collaborated with local businesses, influencers, and event organizers to create content that aligns with their brand identities. For instance, I recently worked on a campaign for [mention a specific project or client in Bangalore], where my photographs helped elevate their online presence and engage a wider audience. This experience reinforced my belief that photography is not just about capturing images but about building relationships and creating value through visual storytelling.</w:t>
      </w:r>
    </w:p>
    <w:bookmarkEnd w:id="22"/>
    <w:bookmarkStart w:id="23" w:name="contributing-to-company-names-vision"/>
    <w:p>
      <w:pPr>
        <w:pStyle w:val="Heading2"/>
      </w:pPr>
      <w:r>
        <w:t xml:space="preserve">Contributing to [Company Name]’s Vision</w:t>
      </w:r>
    </w:p>
    <w:p>
      <w:pPr>
        <w:pStyle w:val="FirstParagraph"/>
      </w:pPr>
      <w:r>
        <w:t xml:space="preserve">I am particularly drawn to [Company Name]’s commitment to [mention specific values or projects of the company, e.g., "innovation in visual media" or "preserving Bangalore’s cultural heritage"]. As a photographer who thrives in dynamic and creative environments, I am excited about the opportunity to contribute my skills to a team that shares a passion for excellence. My goal is to bring fresh perspectives and a deep understanding of India Bangalore’s visual landscape to every project I undertake.</w:t>
      </w:r>
    </w:p>
    <w:p>
      <w:pPr>
        <w:pStyle w:val="BodyText"/>
      </w:pPr>
      <w:r>
        <w:t xml:space="preserve">Moreover, I am enthusiastic about staying updated with the latest trends in photography and technology. Whether it’s exploring new techniques in post-processing or experimenting with drone photography to capture Bangalore’s skyline, I strive to push the boundaries of what is possible. This dedication to growth ensures that my work remains relevant and impactful in an ever-evolving industry.</w:t>
      </w:r>
    </w:p>
    <w:bookmarkEnd w:id="23"/>
    <w:bookmarkStart w:id="24" w:name="why-choose-me"/>
    <w:p>
      <w:pPr>
        <w:pStyle w:val="Heading2"/>
      </w:pPr>
      <w:r>
        <w:t xml:space="preserve">Why Choose Me?</w:t>
      </w:r>
    </w:p>
    <w:p>
      <w:pPr>
        <w:pStyle w:val="FirstParagraph"/>
      </w:pPr>
      <w:r>
        <w:t xml:space="preserve">In a city like India Bangalore, where competition is fierce and creativity is paramount, I believe my combination of technical expertise, cultural insight, and client-focused approach sets me apart. My work reflects a deep respect for the people and places I photograph, ensuring that every image tells a meaningful story. Additionally, my ability to work independently while collaborating effectively with teams makes me a versatile asset to any organization.</w:t>
      </w:r>
    </w:p>
    <w:p>
      <w:pPr>
        <w:pStyle w:val="BodyText"/>
      </w:pPr>
      <w:r>
        <w:t xml:space="preserve">I am confident that my passion for photography, combined with my experience in India Bangalore’s creative ecosystem, will enable me to make a significant contribution to [Company Name]. I would welcome the opportunity to discuss how my skills and vision align with your needs. Thank you for considering my application. I look forward to the possibility of working together and creating visuals that inspire and connect.</w:t>
      </w:r>
    </w:p>
    <w:p>
      <w:pPr>
        <w:pStyle w:val="BodyText"/>
      </w:pPr>
      <w:r>
        <w:t xml:space="preserve">Sincerely,</w:t>
      </w:r>
      <w:r>
        <w:br/>
      </w:r>
      <w:r>
        <w:t xml:space="preserve">[Your Full Name]</w:t>
      </w:r>
      <w:r>
        <w:br/>
      </w:r>
      <w:r>
        <w:t xml:space="preserve">[Your Contact Information: Email Address, Phone Numbe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Position in India Bangalore</dc:title>
  <dc:creator/>
  <cp:keywords/>
  <dcterms:created xsi:type="dcterms:W3CDTF">2026-07-23T13:41:04Z</dcterms:created>
  <dcterms:modified xsi:type="dcterms:W3CDTF">2026-07-23T13:41:04Z</dcterms:modified>
</cp:coreProperties>
</file>

<file path=docProps/custom.xml><?xml version="1.0" encoding="utf-8"?>
<Properties xmlns="http://schemas.openxmlformats.org/officeDocument/2006/custom-properties" xmlns:vt="http://schemas.openxmlformats.org/officeDocument/2006/docPropsVTypes"/>
</file>